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34F9" w:rsidRDefault="00DB1079">
      <w:proofErr w:type="spellStart"/>
      <w:r>
        <w:t>Lesson</w:t>
      </w:r>
      <w:proofErr w:type="spellEnd"/>
      <w:r>
        <w:tab/>
      </w:r>
      <w:r>
        <w:tab/>
      </w:r>
      <w:r>
        <w:tab/>
      </w:r>
      <w:r>
        <w:tab/>
      </w:r>
      <w:r>
        <w:tab/>
        <w:t>26th Mar</w:t>
      </w:r>
    </w:p>
    <w:p w:rsidR="00DB1079" w:rsidRDefault="00DB1079">
      <w:proofErr w:type="spellStart"/>
      <w:r>
        <w:t>Topic</w:t>
      </w:r>
      <w:proofErr w:type="spellEnd"/>
      <w:r>
        <w:t xml:space="preserve">: He </w:t>
      </w:r>
      <w:proofErr w:type="spellStart"/>
      <w:r>
        <w:t>likes</w:t>
      </w:r>
      <w:proofErr w:type="spellEnd"/>
      <w:r>
        <w:t xml:space="preserve"> </w:t>
      </w:r>
      <w:proofErr w:type="spellStart"/>
      <w:r>
        <w:t>cheese</w:t>
      </w:r>
      <w:proofErr w:type="spellEnd"/>
      <w:r>
        <w:t>!</w:t>
      </w:r>
    </w:p>
    <w:p w:rsidR="00DB1079" w:rsidRDefault="00DB1079"/>
    <w:p w:rsidR="00DB1079" w:rsidRDefault="00DB1079">
      <w:r>
        <w:t xml:space="preserve">Proszę zapisać nowe słownictwo w zeszycie: </w:t>
      </w:r>
    </w:p>
    <w:p w:rsidR="00DB1079" w:rsidRDefault="00DB1079">
      <w:proofErr w:type="spellStart"/>
      <w:r>
        <w:t>Bread</w:t>
      </w:r>
      <w:proofErr w:type="spellEnd"/>
      <w:r>
        <w:t xml:space="preserve"> – chleb</w:t>
      </w:r>
    </w:p>
    <w:p w:rsidR="00DB1079" w:rsidRDefault="00DB1079">
      <w:proofErr w:type="spellStart"/>
      <w:r>
        <w:t>Grapes</w:t>
      </w:r>
      <w:proofErr w:type="spellEnd"/>
      <w:r>
        <w:t xml:space="preserve"> – winogrona</w:t>
      </w:r>
    </w:p>
    <w:p w:rsidR="00DB1079" w:rsidRDefault="00DB1079">
      <w:r>
        <w:t>Fish- ryba</w:t>
      </w:r>
    </w:p>
    <w:p w:rsidR="00DB1079" w:rsidRDefault="00DB1079">
      <w:proofErr w:type="spellStart"/>
      <w:r>
        <w:t>Cheese</w:t>
      </w:r>
      <w:proofErr w:type="spellEnd"/>
      <w:r>
        <w:t xml:space="preserve"> – ser</w:t>
      </w:r>
    </w:p>
    <w:p w:rsidR="00DB1079" w:rsidRDefault="00DB1079">
      <w:proofErr w:type="spellStart"/>
      <w:r>
        <w:t>Mushrooms</w:t>
      </w:r>
      <w:proofErr w:type="spellEnd"/>
      <w:r>
        <w:t xml:space="preserve"> – grzyby </w:t>
      </w:r>
    </w:p>
    <w:p w:rsidR="00DB1079" w:rsidRDefault="00DB1079">
      <w:proofErr w:type="spellStart"/>
      <w:r>
        <w:t>Strawberries</w:t>
      </w:r>
      <w:proofErr w:type="spellEnd"/>
      <w:r>
        <w:t xml:space="preserve"> – truskawki </w:t>
      </w:r>
    </w:p>
    <w:p w:rsidR="00DB1079" w:rsidRDefault="00DB1079"/>
    <w:p w:rsidR="00DB1079" w:rsidRDefault="00DB1079">
      <w:r>
        <w:t xml:space="preserve">Proszę otworzyć podręczniki na stronie 44 i nazwać żywność przedstawioną na obrazku. </w:t>
      </w:r>
    </w:p>
    <w:p w:rsidR="00DB1079" w:rsidRDefault="00DB1079">
      <w:r>
        <w:t>Proszę odpowiedzieć na pytania (ustnie):</w:t>
      </w:r>
    </w:p>
    <w:p w:rsidR="00DB1079" w:rsidRDefault="00DB1079">
      <w:proofErr w:type="spellStart"/>
      <w:r>
        <w:t>What</w:t>
      </w:r>
      <w:proofErr w:type="spellEnd"/>
      <w:r>
        <w:t xml:space="preserve"> </w:t>
      </w:r>
      <w:proofErr w:type="spellStart"/>
      <w:r>
        <w:t>colour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bred</w:t>
      </w:r>
      <w:proofErr w:type="spellEnd"/>
      <w:r>
        <w:t>?</w:t>
      </w:r>
    </w:p>
    <w:p w:rsidR="00DB1079" w:rsidRDefault="00DB1079">
      <w:proofErr w:type="spellStart"/>
      <w:r>
        <w:t>What</w:t>
      </w:r>
      <w:proofErr w:type="spellEnd"/>
      <w:r>
        <w:t xml:space="preserve"> </w:t>
      </w:r>
      <w:proofErr w:type="spellStart"/>
      <w:r>
        <w:t>colour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grapes</w:t>
      </w:r>
      <w:proofErr w:type="spellEnd"/>
      <w:r>
        <w:t>?</w:t>
      </w:r>
    </w:p>
    <w:p w:rsidR="00DB1079" w:rsidRDefault="00DB1079">
      <w:proofErr w:type="spellStart"/>
      <w:r>
        <w:t>What</w:t>
      </w:r>
      <w:proofErr w:type="spellEnd"/>
      <w:r>
        <w:t xml:space="preserve"> </w:t>
      </w:r>
      <w:proofErr w:type="spellStart"/>
      <w:r>
        <w:t>colour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fish</w:t>
      </w:r>
      <w:proofErr w:type="spellEnd"/>
      <w:r>
        <w:t>?</w:t>
      </w:r>
    </w:p>
    <w:p w:rsidR="00DB1079" w:rsidRDefault="00DB1079">
      <w:proofErr w:type="spellStart"/>
      <w:r>
        <w:t>What</w:t>
      </w:r>
      <w:proofErr w:type="spellEnd"/>
      <w:r>
        <w:t xml:space="preserve"> </w:t>
      </w:r>
      <w:proofErr w:type="spellStart"/>
      <w:r>
        <w:t>colour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cheese</w:t>
      </w:r>
      <w:proofErr w:type="spellEnd"/>
      <w:r>
        <w:t>?</w:t>
      </w:r>
    </w:p>
    <w:p w:rsidR="00DB1079" w:rsidRDefault="00DB1079">
      <w:proofErr w:type="spellStart"/>
      <w:r>
        <w:t>What</w:t>
      </w:r>
      <w:proofErr w:type="spellEnd"/>
      <w:r>
        <w:t xml:space="preserve"> </w:t>
      </w:r>
      <w:proofErr w:type="spellStart"/>
      <w:r>
        <w:t>colour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mushrooms</w:t>
      </w:r>
      <w:proofErr w:type="spellEnd"/>
      <w:r>
        <w:t>?</w:t>
      </w:r>
    </w:p>
    <w:p w:rsidR="00DB1079" w:rsidRDefault="00DB1079">
      <w:proofErr w:type="spellStart"/>
      <w:r>
        <w:t>What</w:t>
      </w:r>
      <w:proofErr w:type="spellEnd"/>
      <w:r>
        <w:t xml:space="preserve"> </w:t>
      </w:r>
      <w:proofErr w:type="spellStart"/>
      <w:r>
        <w:t>colour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 </w:t>
      </w:r>
      <w:proofErr w:type="spellStart"/>
      <w:r>
        <w:t>strawberries</w:t>
      </w:r>
      <w:proofErr w:type="spellEnd"/>
      <w:r>
        <w:t>?</w:t>
      </w:r>
    </w:p>
    <w:p w:rsidR="00DB1079" w:rsidRDefault="00DB1079"/>
    <w:p w:rsidR="00DB1079" w:rsidRDefault="00DB1079"/>
    <w:p w:rsidR="00DB1079" w:rsidRDefault="00DB1079">
      <w:r>
        <w:t>Proszę zapisać pytanie w zeszycie:</w:t>
      </w:r>
    </w:p>
    <w:p w:rsidR="00DB1079" w:rsidRDefault="00DB1079"/>
    <w:p w:rsidR="00DB1079" w:rsidRDefault="00DB1079">
      <w:proofErr w:type="spellStart"/>
      <w:r>
        <w:t>What</w:t>
      </w:r>
      <w:proofErr w:type="spellEnd"/>
      <w:r>
        <w:t xml:space="preserve"> do </w:t>
      </w:r>
      <w:proofErr w:type="spellStart"/>
      <w:r>
        <w:t>you</w:t>
      </w:r>
      <w:proofErr w:type="spellEnd"/>
      <w:r>
        <w:t xml:space="preserve"> </w:t>
      </w:r>
      <w:proofErr w:type="spellStart"/>
      <w:r>
        <w:t>like</w:t>
      </w:r>
      <w:proofErr w:type="spellEnd"/>
      <w:r>
        <w:t xml:space="preserve"> ? – co lubisz?</w:t>
      </w:r>
    </w:p>
    <w:p w:rsidR="00DB1079" w:rsidRDefault="00DB1079"/>
    <w:p w:rsidR="00DB1079" w:rsidRDefault="00DB1079">
      <w:r>
        <w:t>I odpowiedź (zgodnie z prawdą o sobie):</w:t>
      </w:r>
    </w:p>
    <w:p w:rsidR="00DB1079" w:rsidRDefault="00DB1079">
      <w:r>
        <w:t xml:space="preserve">I </w:t>
      </w:r>
      <w:proofErr w:type="spellStart"/>
      <w:r>
        <w:t>like</w:t>
      </w:r>
      <w:proofErr w:type="spellEnd"/>
      <w:r>
        <w:t xml:space="preserve"> (</w:t>
      </w:r>
      <w:proofErr w:type="spellStart"/>
      <w:r>
        <w:t>grapes</w:t>
      </w:r>
      <w:proofErr w:type="spellEnd"/>
      <w:r>
        <w:t>).</w:t>
      </w:r>
    </w:p>
    <w:p w:rsidR="00DB1079" w:rsidRDefault="00DB1079">
      <w:r>
        <w:lastRenderedPageBreak/>
        <w:t>Następne pytanie:</w:t>
      </w:r>
    </w:p>
    <w:p w:rsidR="00DB1079" w:rsidRDefault="00DB1079">
      <w:proofErr w:type="spellStart"/>
      <w:r>
        <w:t>Wha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DON’T </w:t>
      </w:r>
      <w:proofErr w:type="spellStart"/>
      <w:r>
        <w:t>like</w:t>
      </w:r>
      <w:proofErr w:type="spellEnd"/>
      <w:r>
        <w:t>? – Czego nie lubisz?</w:t>
      </w:r>
    </w:p>
    <w:p w:rsidR="00DB1079" w:rsidRDefault="00DB1079"/>
    <w:p w:rsidR="00DB1079" w:rsidRDefault="00DB1079">
      <w:r>
        <w:t>Odpowiedź( zgodnie z prawdą o sobie):</w:t>
      </w:r>
    </w:p>
    <w:p w:rsidR="00DB1079" w:rsidRDefault="00DB1079">
      <w:r>
        <w:t xml:space="preserve">I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like</w:t>
      </w:r>
      <w:proofErr w:type="spellEnd"/>
      <w:r>
        <w:t xml:space="preserve"> (</w:t>
      </w:r>
      <w:proofErr w:type="spellStart"/>
      <w:r>
        <w:t>fish</w:t>
      </w:r>
      <w:proofErr w:type="spellEnd"/>
      <w:r>
        <w:t>).</w:t>
      </w:r>
    </w:p>
    <w:p w:rsidR="00DB1079" w:rsidRDefault="00DB1079"/>
    <w:p w:rsidR="00DB1079" w:rsidRDefault="00DB1079"/>
    <w:p w:rsidR="00DB1079" w:rsidRDefault="002E375C">
      <w:r>
        <w:t>Proszę posłuchać i pooglądać piosenki:</w:t>
      </w:r>
    </w:p>
    <w:p w:rsidR="002E375C" w:rsidRDefault="002E375C">
      <w:hyperlink r:id="rId5" w:history="1">
        <w:r>
          <w:rPr>
            <w:rStyle w:val="Hipercze"/>
          </w:rPr>
          <w:t>https://www.youtube.com/watch?v=frN3nvhIHUk</w:t>
        </w:r>
      </w:hyperlink>
    </w:p>
    <w:p w:rsidR="002E375C" w:rsidRDefault="002E375C"/>
    <w:p w:rsidR="002E375C" w:rsidRDefault="002E375C">
      <w:hyperlink r:id="rId6" w:history="1">
        <w:r>
          <w:rPr>
            <w:rStyle w:val="Hipercze"/>
          </w:rPr>
          <w:t>https://www.youtube.com/watch?v=mfReSbQ7jzE</w:t>
        </w:r>
      </w:hyperlink>
      <w:bookmarkStart w:id="0" w:name="_GoBack"/>
      <w:bookmarkEnd w:id="0"/>
    </w:p>
    <w:p w:rsidR="002E375C" w:rsidRDefault="002E375C"/>
    <w:p w:rsidR="002E375C" w:rsidRDefault="002E375C"/>
    <w:p w:rsidR="002E375C" w:rsidRDefault="002E375C"/>
    <w:sectPr w:rsidR="002E375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MjE3MzA0NTOztDBV0lEKTi0uzszPAykwrAUA6RmRDSwAAAA="/>
  </w:docVars>
  <w:rsids>
    <w:rsidRoot w:val="00DB1079"/>
    <w:rsid w:val="002E375C"/>
    <w:rsid w:val="00486815"/>
    <w:rsid w:val="00B056F9"/>
    <w:rsid w:val="00DB1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semiHidden/>
    <w:unhideWhenUsed/>
    <w:rsid w:val="002E375C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semiHidden/>
    <w:unhideWhenUsed/>
    <w:rsid w:val="002E375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mfReSbQ7jzE" TargetMode="External"/><Relationship Id="rId5" Type="http://schemas.openxmlformats.org/officeDocument/2006/relationships/hyperlink" Target="https://www.youtube.com/watch?v=frN3nvhIHU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38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inika</dc:creator>
  <cp:lastModifiedBy>Dominika</cp:lastModifiedBy>
  <cp:revision>1</cp:revision>
  <dcterms:created xsi:type="dcterms:W3CDTF">2020-03-25T15:45:00Z</dcterms:created>
  <dcterms:modified xsi:type="dcterms:W3CDTF">2020-03-25T16:04:00Z</dcterms:modified>
</cp:coreProperties>
</file>